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33D5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4751CD2" w:rsidR="007B4A91" w:rsidRDefault="0013319D">
      <w:pPr>
        <w:rPr>
          <w:sz w:val="28"/>
          <w:szCs w:val="28"/>
        </w:rPr>
      </w:pPr>
      <w:r>
        <w:rPr>
          <w:sz w:val="28"/>
          <w:szCs w:val="28"/>
        </w:rPr>
        <w:t xml:space="preserve">    Space war</w:t>
      </w:r>
    </w:p>
    <w:p w14:paraId="34A9E19B" w14:textId="77777777" w:rsidR="007B4A91" w:rsidRDefault="00E33D5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BD46DEC" w:rsidR="007B4A91" w:rsidRDefault="0013319D">
      <w:pPr>
        <w:ind w:left="720"/>
        <w:rPr>
          <w:sz w:val="28"/>
          <w:szCs w:val="28"/>
        </w:rPr>
      </w:pPr>
      <w:r>
        <w:rPr>
          <w:sz w:val="28"/>
          <w:szCs w:val="28"/>
        </w:rPr>
        <w:t>Protect your planet from enemy</w:t>
      </w:r>
    </w:p>
    <w:p w14:paraId="3D632C61" w14:textId="77777777" w:rsidR="007B4A91" w:rsidRDefault="00E33D5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5B238" w:rsidR="007B4A91" w:rsidRDefault="0013319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ome greedy </w:t>
      </w:r>
      <w:proofErr w:type="gramStart"/>
      <w:r>
        <w:rPr>
          <w:sz w:val="28"/>
          <w:szCs w:val="28"/>
        </w:rPr>
        <w:t>enemies  trying</w:t>
      </w:r>
      <w:proofErr w:type="gramEnd"/>
      <w:r>
        <w:rPr>
          <w:sz w:val="28"/>
          <w:szCs w:val="28"/>
        </w:rPr>
        <w:t xml:space="preserve"> to capture all </w:t>
      </w:r>
      <w:proofErr w:type="spellStart"/>
      <w:r>
        <w:rPr>
          <w:sz w:val="28"/>
          <w:szCs w:val="28"/>
        </w:rPr>
        <w:t>plantes</w:t>
      </w:r>
      <w:proofErr w:type="spellEnd"/>
      <w:r>
        <w:rPr>
          <w:sz w:val="28"/>
          <w:szCs w:val="28"/>
        </w:rPr>
        <w:t xml:space="preserve"> in our galaxy ,</w:t>
      </w:r>
    </w:p>
    <w:p w14:paraId="6745AFC9" w14:textId="24E3FAD8" w:rsidR="0013319D" w:rsidRDefault="0013319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nd right now they </w:t>
      </w:r>
      <w:proofErr w:type="gramStart"/>
      <w:r>
        <w:rPr>
          <w:sz w:val="28"/>
          <w:szCs w:val="28"/>
        </w:rPr>
        <w:t>are  in</w:t>
      </w:r>
      <w:proofErr w:type="gramEnd"/>
      <w:r>
        <w:rPr>
          <w:sz w:val="28"/>
          <w:szCs w:val="28"/>
        </w:rPr>
        <w:t xml:space="preserve"> the position to take our planet in their control .</w:t>
      </w:r>
    </w:p>
    <w:p w14:paraId="0B24FBFE" w14:textId="67A8A66C" w:rsidR="0013319D" w:rsidRDefault="0013319D">
      <w:pPr>
        <w:ind w:left="720"/>
        <w:rPr>
          <w:sz w:val="28"/>
          <w:szCs w:val="28"/>
        </w:rPr>
      </w:pPr>
      <w:r>
        <w:rPr>
          <w:sz w:val="28"/>
          <w:szCs w:val="28"/>
        </w:rPr>
        <w:t>One of our brave captain</w:t>
      </w:r>
      <w:r w:rsidR="00846C65">
        <w:rPr>
          <w:sz w:val="28"/>
          <w:szCs w:val="28"/>
        </w:rPr>
        <w:t xml:space="preserve"> </w:t>
      </w:r>
      <w:proofErr w:type="spellStart"/>
      <w:r w:rsidR="00846C65">
        <w:rPr>
          <w:sz w:val="28"/>
          <w:szCs w:val="28"/>
        </w:rPr>
        <w:t>vikram</w:t>
      </w:r>
      <w:proofErr w:type="spellEnd"/>
      <w:r>
        <w:rPr>
          <w:sz w:val="28"/>
          <w:szCs w:val="28"/>
        </w:rPr>
        <w:t xml:space="preserve"> ready with his whole power with our best spaceship and will be protect our planet and life on our planet.</w:t>
      </w:r>
    </w:p>
    <w:p w14:paraId="025565F1" w14:textId="77777777" w:rsidR="0013319D" w:rsidRDefault="0013319D">
      <w:pPr>
        <w:ind w:left="720"/>
        <w:rPr>
          <w:sz w:val="28"/>
          <w:szCs w:val="28"/>
        </w:rPr>
      </w:pPr>
    </w:p>
    <w:p w14:paraId="5DAB2A7B" w14:textId="77777777" w:rsidR="00846C65" w:rsidRDefault="0013319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o help him to protect our </w:t>
      </w:r>
      <w:proofErr w:type="gramStart"/>
      <w:r>
        <w:rPr>
          <w:sz w:val="28"/>
          <w:szCs w:val="28"/>
        </w:rPr>
        <w:t xml:space="preserve">planet </w:t>
      </w:r>
      <w:r w:rsidR="00846C65">
        <w:rPr>
          <w:sz w:val="28"/>
          <w:szCs w:val="28"/>
        </w:rPr>
        <w:t xml:space="preserve"> </w:t>
      </w:r>
      <w:r>
        <w:rPr>
          <w:sz w:val="28"/>
          <w:szCs w:val="28"/>
        </w:rPr>
        <w:t>from</w:t>
      </w:r>
      <w:proofErr w:type="gramEnd"/>
      <w:r>
        <w:rPr>
          <w:sz w:val="28"/>
          <w:szCs w:val="28"/>
        </w:rPr>
        <w:t xml:space="preserve"> greedy enemies</w:t>
      </w:r>
      <w:r w:rsidR="00846C65">
        <w:rPr>
          <w:sz w:val="28"/>
          <w:szCs w:val="28"/>
        </w:rPr>
        <w:t xml:space="preserve"> !!</w:t>
      </w:r>
    </w:p>
    <w:p w14:paraId="6716587C" w14:textId="6034E100" w:rsidR="0013319D" w:rsidRDefault="00846C6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                         !!!Please help him!!!</w:t>
      </w:r>
    </w:p>
    <w:p w14:paraId="6102F988" w14:textId="77777777" w:rsidR="007B4A91" w:rsidRDefault="00E33D5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E33D5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33D5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6B6F1F9" w:rsidR="007B4A91" w:rsidRDefault="00846C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ptain </w:t>
            </w:r>
            <w:proofErr w:type="spellStart"/>
            <w:r>
              <w:rPr>
                <w:sz w:val="28"/>
                <w:szCs w:val="28"/>
              </w:rPr>
              <w:t>vikram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A0FBC09" w:rsidR="007B4A91" w:rsidRDefault="00846C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eader/warrio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0312C68C" w:rsidR="007B4A91" w:rsidRDefault="00846C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 of enem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6686811" w:rsidR="007B4A91" w:rsidRDefault="00846C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on our planet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8AD8241" w:rsidR="007B4A91" w:rsidRDefault="00846C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stroide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C00AE0F" w:rsidR="007B4A91" w:rsidRDefault="00846C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 our ship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1222BFF" w:rsidR="007B4A91" w:rsidRDefault="00846C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o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797510F" w:rsidR="007B4A91" w:rsidRDefault="00846C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oy our ship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4E0EF0FF" w:rsidR="007B4A91" w:rsidRDefault="00846C65">
      <w:pPr>
        <w:rPr>
          <w:sz w:val="28"/>
          <w:szCs w:val="28"/>
        </w:rPr>
      </w:pPr>
      <w:bookmarkStart w:id="0" w:name="_GoBack"/>
      <w:r>
        <w:rPr>
          <w:noProof/>
          <w:lang w:val="en-IN"/>
        </w:rPr>
        <w:lastRenderedPageBreak/>
        <w:drawing>
          <wp:inline distT="0" distB="0" distL="0" distR="0" wp14:anchorId="0BC2494D" wp14:editId="6D8CF023">
            <wp:extent cx="2390775" cy="2390775"/>
            <wp:effectExtent l="0" t="0" r="0" b="0"/>
            <wp:docPr id="9" name="Picture 9" descr="C:\Users\suraj\Downloads\Project_Template_C19_Your-Own-Infinite-Runner-Game-main\Project_Template_C19_Your-Own-Infinite-Runner-Game-main\assets\ston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suraj\Downloads\Project_Template_C19_Your-Own-Infinite-Runner-Game-main\Project_Template_C19_Your-Own-Infinite-Runner-Game-main\assets\stone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775" cy="239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  <w:r>
        <w:rPr>
          <w:noProof/>
          <w:lang w:val="en-IN"/>
        </w:rPr>
        <w:drawing>
          <wp:inline distT="0" distB="0" distL="0" distR="0" wp14:anchorId="3782BB1B" wp14:editId="3E31A020">
            <wp:extent cx="3162300" cy="3162300"/>
            <wp:effectExtent l="0" t="0" r="0" b="0"/>
            <wp:docPr id="8" name="Picture 8" descr="C:\Users\suraj\Downloads\Project_Template_C19_Your-Own-Infinite-Runner-Game-main\Project_Template_C19_Your-Own-Infinite-Runner-Game-main\assets\spaceshi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suraj\Downloads\Project_Template_C19_Your-Own-Infinite-Runner-Game-main\Project_Template_C19_Your-Own-Infinite-Runner-Game-main\assets\spaceship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/>
        </w:rPr>
        <w:drawing>
          <wp:inline distT="0" distB="0" distL="0" distR="0" wp14:anchorId="2D50D420" wp14:editId="0B3D11C8">
            <wp:extent cx="923925" cy="847725"/>
            <wp:effectExtent l="0" t="0" r="0" b="9525"/>
            <wp:docPr id="7" name="Picture 7" descr="C:\Users\suraj\Downloads\Project_Template_C19_Your-Own-Infinite-Runner-Game-main\Project_Template_C19_Your-Own-Infinite-Runner-Game-main\assets\restar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suraj\Downloads\Project_Template_C19_Your-Own-Infinite-Runner-Game-main\Project_Template_C19_Your-Own-Infinite-Runner-Game-main\assets\restart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/>
        </w:rPr>
        <w:drawing>
          <wp:inline distT="0" distB="0" distL="0" distR="0" wp14:anchorId="10E696E3" wp14:editId="7EA22101">
            <wp:extent cx="7581900" cy="1801924"/>
            <wp:effectExtent l="0" t="0" r="0" b="0"/>
            <wp:docPr id="6" name="Picture 6" descr="C:\Users\suraj\Downloads\Project_Template_C19_Your-Own-Infinite-Runner-Game-main\Project_Template_C19_Your-Own-Infinite-Runner-Game-main\assets\gameOv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suraj\Downloads\Project_Template_C19_Your-Own-Infinite-Runner-Game-main\Project_Template_C19_Your-Own-Infinite-Runner-Game-main\assets\gameOver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9664" cy="180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/>
        </w:rPr>
        <w:drawing>
          <wp:inline distT="0" distB="0" distL="0" distR="0" wp14:anchorId="79372BF9" wp14:editId="46A359AF">
            <wp:extent cx="1847850" cy="1790700"/>
            <wp:effectExtent l="0" t="0" r="0" b="0"/>
            <wp:docPr id="5" name="Picture 5" descr="C:\Users\suraj\Downloads\Project_Template_C19_Your-Own-Infinite-Runner-Game-main\Project_Template_C19_Your-Own-Infinite-Runner-Game-main\assets\enem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suraj\Downloads\Project_Template_C19_Your-Own-Infinite-Runner-Game-main\Project_Template_C19_Your-Own-Infinite-Runner-Game-main\assets\enemy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/>
        </w:rPr>
        <w:drawing>
          <wp:inline distT="0" distB="0" distL="0" distR="0" wp14:anchorId="549EE16C" wp14:editId="5C7CDFB0">
            <wp:extent cx="2743200" cy="1666875"/>
            <wp:effectExtent l="0" t="0" r="0" b="9525"/>
            <wp:docPr id="4" name="Picture 4" descr="C:\Users\suraj\Downloads\Project_Template_C19_Your-Own-Infinite-Runner-Game-main\Project_Template_C19_Your-Own-Infinite-Runner-Game-main\assets\bulle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suraj\Downloads\Project_Template_C19_Your-Own-Infinite-Runner-Game-main\Project_Template_C19_Your-Own-Infinite-Runner-Game-main\assets\bullete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/>
        </w:rPr>
        <w:lastRenderedPageBreak/>
        <w:drawing>
          <wp:inline distT="0" distB="0" distL="0" distR="0" wp14:anchorId="6E3AD0B6" wp14:editId="2FD2A713">
            <wp:extent cx="1914525" cy="2028825"/>
            <wp:effectExtent l="0" t="0" r="9525" b="9525"/>
            <wp:docPr id="3" name="Picture 3" descr="C:\Users\suraj\Downloads\Project_Template_C19_Your-Own-Infinite-Runner-Game-main\Project_Template_C19_Your-Own-Infinite-Runner-Game-main\assets\blas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suraj\Downloads\Project_Template_C19_Your-Own-Infinite-Runner-Game-main\Project_Template_C19_Your-Own-Infinite-Runner-Game-main\assets\blast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4525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IN"/>
        </w:rPr>
        <w:drawing>
          <wp:inline distT="0" distB="0" distL="0" distR="0" wp14:anchorId="6165C635" wp14:editId="55230957">
            <wp:extent cx="6190190" cy="3481983"/>
            <wp:effectExtent l="171450" t="171450" r="382270" b="366395"/>
            <wp:docPr id="2" name="Picture 2" descr="C:\Users\suraj\Downloads\Project_Template_C19_Your-Own-Infinite-Runner-Game-main\Project_Template_C19_Your-Own-Infinite-Runner-Game-main\assets\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suraj\Downloads\Project_Template_C19_Your-Own-Infinite-Runner-Game-main\Project_Template_C19_Your-Own-Infinite-Runner-Game-main\assets\background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6418" cy="34911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noProof/>
          <w:lang w:val="en-IN"/>
        </w:rPr>
        <w:drawing>
          <wp:inline distT="0" distB="0" distL="0" distR="0" wp14:anchorId="1871D545" wp14:editId="4E97D3CC">
            <wp:extent cx="1478881" cy="1123950"/>
            <wp:effectExtent l="0" t="0" r="7620" b="0"/>
            <wp:docPr id="1" name="Picture 1" descr="C:\Users\suraj\Downloads\Project_Template_C19_Your-Own-Infinite-Runner-Game-main\Project_Template_C19_Your-Own-Infinite-Runner-Game-main\assets\astroi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suraj\Downloads\Project_Template_C19_Your-Own-Infinite-Runner-Game-main\Project_Template_C19_Your-Own-Infinite-Runner-Game-main\assets\astroide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1570" cy="1125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9E5BE" w14:textId="77777777" w:rsidR="007B4A91" w:rsidRDefault="00E33D58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E33D58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E33D58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2E404533" w14:textId="77777777" w:rsidR="00846C65" w:rsidRDefault="00846C65">
      <w:pPr>
        <w:rPr>
          <w:sz w:val="28"/>
          <w:szCs w:val="28"/>
        </w:rPr>
      </w:pPr>
    </w:p>
    <w:p w14:paraId="72AB71D8" w14:textId="1D0BE520" w:rsidR="00846C65" w:rsidRDefault="00846C65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Attraction</w:t>
      </w:r>
      <w:proofErr w:type="gramStart"/>
      <w:r>
        <w:rPr>
          <w:sz w:val="28"/>
          <w:szCs w:val="28"/>
        </w:rPr>
        <w:t>,attention</w:t>
      </w:r>
      <w:proofErr w:type="spellEnd"/>
      <w:proofErr w:type="gramEnd"/>
      <w:r>
        <w:rPr>
          <w:sz w:val="28"/>
          <w:szCs w:val="28"/>
        </w:rPr>
        <w:t xml:space="preserve"> and continues concentration of player will be </w:t>
      </w:r>
      <w:r w:rsidR="00E33D58">
        <w:rPr>
          <w:sz w:val="28"/>
          <w:szCs w:val="28"/>
        </w:rPr>
        <w:t>planned to engage with game.</w:t>
      </w:r>
    </w:p>
    <w:p w14:paraId="7495F650" w14:textId="77777777" w:rsidR="00846C65" w:rsidRDefault="00846C65">
      <w:pPr>
        <w:rPr>
          <w:sz w:val="28"/>
          <w:szCs w:val="28"/>
        </w:rPr>
      </w:pPr>
    </w:p>
    <w:p w14:paraId="24B987DE" w14:textId="488F82AA" w:rsidR="007B4A91" w:rsidRDefault="00E33D58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3319D"/>
    <w:rsid w:val="00556965"/>
    <w:rsid w:val="007B4A91"/>
    <w:rsid w:val="00846C65"/>
    <w:rsid w:val="00E33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46C6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6C6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46C6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6C6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263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uru</dc:creator>
  <cp:lastModifiedBy>Suraj Ligade</cp:lastModifiedBy>
  <cp:revision>2</cp:revision>
  <dcterms:created xsi:type="dcterms:W3CDTF">2022-01-30T06:33:00Z</dcterms:created>
  <dcterms:modified xsi:type="dcterms:W3CDTF">2022-01-30T06:33:00Z</dcterms:modified>
</cp:coreProperties>
</file>